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00446F" w14:textId="38112CEA" w:rsidR="00AF2FAD" w:rsidRPr="007A7538" w:rsidRDefault="00F74149" w:rsidP="00D47B4A">
      <w:pPr>
        <w:pStyle w:val="Title"/>
        <w:spacing w:line="276" w:lineRule="auto"/>
        <w:rPr>
          <w:rFonts w:ascii="Arial" w:hAnsi="Arial" w:cs="Arial"/>
          <w:b/>
          <w:bCs/>
          <w:spacing w:val="4"/>
          <w:sz w:val="36"/>
          <w:szCs w:val="36"/>
        </w:rPr>
      </w:pPr>
      <w:r>
        <w:rPr>
          <w:rFonts w:ascii="Arial" w:hAnsi="Arial" w:cs="Arial"/>
          <w:b/>
          <w:bCs/>
          <w:spacing w:val="4"/>
          <w:sz w:val="36"/>
          <w:szCs w:val="36"/>
        </w:rPr>
        <w:t>Regional Meeting - Cardiff</w:t>
      </w:r>
      <w:r w:rsidR="005B3E3B">
        <w:rPr>
          <w:rFonts w:ascii="Arial" w:hAnsi="Arial" w:cs="Arial"/>
          <w:b/>
          <w:bCs/>
          <w:spacing w:val="4"/>
          <w:sz w:val="36"/>
          <w:szCs w:val="36"/>
        </w:rPr>
        <w:t xml:space="preserve"> </w:t>
      </w:r>
    </w:p>
    <w:p w14:paraId="6708908D" w14:textId="425A7CA9" w:rsidR="000B77F3" w:rsidRDefault="008F327C" w:rsidP="000B77F3">
      <w:pPr>
        <w:spacing w:before="120" w:after="120" w:line="276" w:lineRule="auto"/>
        <w:rPr>
          <w:b/>
          <w:bCs/>
        </w:rPr>
      </w:pPr>
      <w:r>
        <w:rPr>
          <w:b/>
          <w:bCs/>
        </w:rPr>
        <w:t>Information for externals</w:t>
      </w:r>
      <w:r w:rsidR="001464C6">
        <w:rPr>
          <w:b/>
          <w:bCs/>
        </w:rPr>
        <w:t xml:space="preserve"> guests</w:t>
      </w:r>
    </w:p>
    <w:p w14:paraId="10C6D10B" w14:textId="77777777" w:rsidR="00915362" w:rsidRDefault="00915362" w:rsidP="000B77F3">
      <w:pPr>
        <w:spacing w:before="120" w:after="120" w:line="276" w:lineRule="auto"/>
        <w:rPr>
          <w:b/>
          <w:bCs/>
        </w:rPr>
      </w:pPr>
    </w:p>
    <w:p w14:paraId="385E0F9A" w14:textId="7BBE9DF9" w:rsidR="00AF2FAD" w:rsidRDefault="00AF2FAD" w:rsidP="000B77F3">
      <w:pPr>
        <w:spacing w:before="120" w:after="120" w:line="276" w:lineRule="auto"/>
      </w:pPr>
      <w:r w:rsidRPr="00AF2FAD">
        <w:rPr>
          <w:b/>
          <w:bCs/>
        </w:rPr>
        <w:t>Date:</w:t>
      </w:r>
      <w:r>
        <w:t xml:space="preserve"> </w:t>
      </w:r>
      <w:r>
        <w:tab/>
      </w:r>
      <w:r>
        <w:tab/>
      </w:r>
      <w:r w:rsidR="00F74149">
        <w:t xml:space="preserve">Tuesday </w:t>
      </w:r>
      <w:r w:rsidR="00B3234D">
        <w:t>5 November</w:t>
      </w:r>
      <w:r w:rsidR="00F74149">
        <w:t xml:space="preserve"> 2024</w:t>
      </w:r>
    </w:p>
    <w:p w14:paraId="42CC1F62" w14:textId="61C50E93" w:rsidR="000B77F3" w:rsidRPr="000B77F3" w:rsidRDefault="000B77F3" w:rsidP="000B77F3">
      <w:pPr>
        <w:spacing w:before="120" w:after="120" w:line="276" w:lineRule="auto"/>
        <w:rPr>
          <w:b/>
          <w:bCs/>
        </w:rPr>
      </w:pPr>
      <w:r w:rsidRPr="000B77F3">
        <w:rPr>
          <w:b/>
          <w:bCs/>
        </w:rPr>
        <w:t xml:space="preserve">Time: </w:t>
      </w:r>
      <w:r>
        <w:rPr>
          <w:b/>
          <w:bCs/>
        </w:rPr>
        <w:tab/>
      </w:r>
      <w:r>
        <w:rPr>
          <w:b/>
          <w:bCs/>
        </w:rPr>
        <w:tab/>
      </w:r>
      <w:r w:rsidR="00F74149" w:rsidRPr="00F74149">
        <w:t>1</w:t>
      </w:r>
      <w:r w:rsidR="008F327C">
        <w:t>2.30</w:t>
      </w:r>
      <w:r w:rsidR="00762032">
        <w:t xml:space="preserve"> </w:t>
      </w:r>
      <w:r w:rsidR="00A330CC" w:rsidRPr="00654C55">
        <w:t xml:space="preserve">– </w:t>
      </w:r>
      <w:r w:rsidR="00F74149" w:rsidRPr="00F74149">
        <w:t>3</w:t>
      </w:r>
      <w:r w:rsidR="008A0505" w:rsidRPr="00F74149">
        <w:t>pm</w:t>
      </w:r>
      <w:r w:rsidRPr="00F74149">
        <w:t xml:space="preserve"> </w:t>
      </w:r>
      <w:r w:rsidR="00F74149" w:rsidRPr="00F74149">
        <w:t>(BST)</w:t>
      </w:r>
    </w:p>
    <w:p w14:paraId="59080CDF" w14:textId="5FCCFEA8" w:rsidR="00AF2FAD" w:rsidRPr="004A03E4" w:rsidRDefault="00AF2FAD" w:rsidP="008A0505">
      <w:pPr>
        <w:spacing w:before="120" w:after="120" w:line="276" w:lineRule="auto"/>
        <w:ind w:left="1418" w:hanging="1418"/>
      </w:pPr>
      <w:r w:rsidRPr="00AF2FAD">
        <w:rPr>
          <w:b/>
          <w:bCs/>
        </w:rPr>
        <w:t>Venue:</w:t>
      </w:r>
      <w:r w:rsidR="00467AF2">
        <w:tab/>
        <w:t>T</w:t>
      </w:r>
      <w:r w:rsidR="00057601">
        <w:t xml:space="preserve">emple of Peace, </w:t>
      </w:r>
      <w:r w:rsidR="00057601" w:rsidRPr="00057601">
        <w:t>King Edward VII Ave, Cardiff</w:t>
      </w:r>
      <w:r w:rsidR="001A6406">
        <w:t>,</w:t>
      </w:r>
      <w:r w:rsidR="00057601" w:rsidRPr="00057601">
        <w:t xml:space="preserve"> CF10 3AP</w:t>
      </w:r>
    </w:p>
    <w:p w14:paraId="71078D33" w14:textId="1274A7AB" w:rsidR="00EF23AA" w:rsidRDefault="00EF23AA" w:rsidP="00D47B4A">
      <w:pPr>
        <w:spacing w:before="240" w:line="276" w:lineRule="auto"/>
      </w:pPr>
      <w:r w:rsidRPr="004A03E4">
        <w:t>IN-PERSON EVENT</w:t>
      </w:r>
    </w:p>
    <w:p w14:paraId="452151B2" w14:textId="214A9DA4" w:rsidR="00080430" w:rsidRPr="00BC56BD" w:rsidRDefault="00BC56BD" w:rsidP="00080430">
      <w:pPr>
        <w:spacing w:line="276" w:lineRule="auto"/>
      </w:pPr>
      <w:r w:rsidRPr="00BC56BD">
        <w:t xml:space="preserve">This event follows on from a UK Young Academy regional </w:t>
      </w:r>
      <w:r w:rsidR="004922F7" w:rsidRPr="00BC56BD">
        <w:t>meeting</w:t>
      </w:r>
      <w:r w:rsidRPr="00BC56BD">
        <w:t xml:space="preserve">, which </w:t>
      </w:r>
      <w:r w:rsidR="004922F7" w:rsidRPr="00BC56BD">
        <w:t>provide</w:t>
      </w:r>
      <w:r w:rsidRPr="00BC56BD">
        <w:t>s members</w:t>
      </w:r>
      <w:r w:rsidR="004922F7" w:rsidRPr="00BC56BD">
        <w:t xml:space="preserve"> an opportunity </w:t>
      </w:r>
      <w:r w:rsidRPr="00BC56BD">
        <w:t>t</w:t>
      </w:r>
      <w:r w:rsidR="004922F7" w:rsidRPr="00BC56BD">
        <w:t>o meet in person throughout the year in an area more local to them.</w:t>
      </w:r>
    </w:p>
    <w:p w14:paraId="7889214C" w14:textId="3DD5C3CE" w:rsidR="00493E4E" w:rsidRPr="00BC56BD" w:rsidRDefault="51D239BC" w:rsidP="00D47B4A">
      <w:pPr>
        <w:spacing w:line="276" w:lineRule="auto"/>
      </w:pPr>
      <w:r w:rsidRPr="00BC56BD">
        <w:t>At</w:t>
      </w:r>
      <w:r w:rsidR="00493E4E" w:rsidRPr="00BC56BD">
        <w:t xml:space="preserve"> lunch, we will be opening up </w:t>
      </w:r>
      <w:r w:rsidR="009B3EF7" w:rsidRPr="00BC56BD">
        <w:t xml:space="preserve">the meeting to welcome non-members to network </w:t>
      </w:r>
      <w:r w:rsidR="007A6269" w:rsidRPr="00BC56BD">
        <w:t>and learn more about the UK Young Academy, as well as share their opinions on local priorities. This will include members of the L</w:t>
      </w:r>
      <w:r w:rsidR="0073369F">
        <w:t xml:space="preserve">earned </w:t>
      </w:r>
      <w:r w:rsidR="007A6269" w:rsidRPr="00BC56BD">
        <w:t>S</w:t>
      </w:r>
      <w:r w:rsidR="0073369F">
        <w:t xml:space="preserve">ociety of </w:t>
      </w:r>
      <w:r w:rsidR="007A6269" w:rsidRPr="00BC56BD">
        <w:t>W</w:t>
      </w:r>
      <w:r w:rsidR="0073369F">
        <w:t>ales (LSW)</w:t>
      </w:r>
      <w:r w:rsidR="007A6269" w:rsidRPr="00BC56BD">
        <w:t xml:space="preserve"> early career network </w:t>
      </w:r>
      <w:r w:rsidR="008F7FFB" w:rsidRPr="00BC56BD">
        <w:t xml:space="preserve">and </w:t>
      </w:r>
      <w:r w:rsidR="00BC56BD" w:rsidRPr="00BC56BD">
        <w:t xml:space="preserve">other invited guests and </w:t>
      </w:r>
      <w:r w:rsidR="008F7FFB" w:rsidRPr="00BC56BD">
        <w:t>prospective applicants from around Wales.</w:t>
      </w:r>
      <w:r w:rsidR="004922F7" w:rsidRPr="00BC56BD">
        <w:t xml:space="preserve"> The </w:t>
      </w:r>
      <w:r w:rsidR="00B45C40" w:rsidRPr="00BC56BD">
        <w:t xml:space="preserve">meeting </w:t>
      </w:r>
      <w:r w:rsidR="004922F7" w:rsidRPr="00BC56BD">
        <w:t xml:space="preserve">will include a workshop-style </w:t>
      </w:r>
      <w:r w:rsidR="00B45C40" w:rsidRPr="00BC56BD">
        <w:t xml:space="preserve">session where current members will be invited to share their experience of being part of the UK Young Academy and </w:t>
      </w:r>
      <w:r w:rsidR="002E49D1" w:rsidRPr="00BC56BD">
        <w:t>provide advi</w:t>
      </w:r>
      <w:r w:rsidR="63F89929" w:rsidRPr="00BC56BD">
        <w:t>c</w:t>
      </w:r>
      <w:r w:rsidR="002E49D1" w:rsidRPr="00BC56BD">
        <w:t xml:space="preserve">e on how to write a successful </w:t>
      </w:r>
      <w:r w:rsidR="2428E3CE" w:rsidRPr="00BC56BD">
        <w:t xml:space="preserve">membership </w:t>
      </w:r>
      <w:r w:rsidR="002E49D1" w:rsidRPr="00BC56BD">
        <w:t>application.</w:t>
      </w:r>
      <w:r w:rsidR="00F5002A">
        <w:t xml:space="preserve"> </w:t>
      </w:r>
      <w:r w:rsidR="009948DC" w:rsidRPr="009948DC">
        <w:t>Invited speakers at the session will also share their expertise on developing effective leadership skills, which aims to support researchers, professionals, and innovators transitioning from an early career to a mid-career stage.</w:t>
      </w:r>
    </w:p>
    <w:p w14:paraId="2CF9809F" w14:textId="77777777" w:rsidR="00BC56BD" w:rsidRDefault="008F327C" w:rsidP="008F327C">
      <w:pPr>
        <w:pBdr>
          <w:bottom w:val="single" w:sz="12" w:space="1" w:color="auto"/>
        </w:pBdr>
        <w:spacing w:line="276" w:lineRule="auto"/>
      </w:pPr>
      <w:r w:rsidRPr="00BC56BD">
        <w:t>Join us to network with current members of the UK Young Academy and find out more about how to apply.</w:t>
      </w:r>
      <w:r w:rsidR="00477F27" w:rsidRPr="00BC56BD">
        <w:t xml:space="preserve"> </w:t>
      </w:r>
    </w:p>
    <w:p w14:paraId="5F958250" w14:textId="51F7DD81" w:rsidR="008F327C" w:rsidRDefault="00C77CEE" w:rsidP="008F327C">
      <w:pPr>
        <w:pBdr>
          <w:bottom w:val="single" w:sz="12" w:space="1" w:color="auto"/>
        </w:pBdr>
        <w:spacing w:line="276" w:lineRule="auto"/>
      </w:pPr>
      <w:hyperlink r:id="rId11" w:history="1">
        <w:r w:rsidR="00477F27" w:rsidRPr="00BC56BD">
          <w:rPr>
            <w:rStyle w:val="Hyperlink"/>
          </w:rPr>
          <w:t>Sign up now!</w:t>
        </w:r>
      </w:hyperlink>
    </w:p>
    <w:p w14:paraId="691AA630" w14:textId="77777777" w:rsidR="00BC56BD" w:rsidRDefault="00BC56BD" w:rsidP="008F327C">
      <w:pPr>
        <w:pBdr>
          <w:bottom w:val="single" w:sz="12" w:space="1" w:color="auto"/>
        </w:pBdr>
        <w:spacing w:line="276" w:lineRule="auto"/>
      </w:pPr>
    </w:p>
    <w:p w14:paraId="3597C43B" w14:textId="77777777" w:rsidR="00C60573" w:rsidRDefault="00C60573" w:rsidP="00B3234D">
      <w:pPr>
        <w:rPr>
          <w:b/>
          <w:bCs/>
        </w:rPr>
      </w:pPr>
      <w:r w:rsidRPr="00C60573">
        <w:rPr>
          <w:b/>
          <w:bCs/>
        </w:rPr>
        <w:t>Join us at UK Young Academy event in Cardiff</w:t>
      </w:r>
    </w:p>
    <w:p w14:paraId="37BED140" w14:textId="4F31690C" w:rsidR="00B3234D" w:rsidRPr="00B3234D" w:rsidRDefault="00B3234D" w:rsidP="00B3234D">
      <w:pPr>
        <w:rPr>
          <w:sz w:val="20"/>
          <w:szCs w:val="20"/>
        </w:rPr>
      </w:pPr>
      <w:r w:rsidRPr="00B3234D">
        <w:rPr>
          <w:sz w:val="20"/>
          <w:szCs w:val="20"/>
        </w:rPr>
        <w:t>Don't miss this exciting opportunity to connect with members of the UK Young Academy and meet fellow early career researchers and professionals from across Wales!</w:t>
      </w:r>
      <w:r w:rsidRPr="00B3234D">
        <w:rPr>
          <w:sz w:val="20"/>
          <w:szCs w:val="20"/>
        </w:rPr>
        <w:br/>
      </w:r>
      <w:r w:rsidRPr="00B3234D">
        <w:rPr>
          <w:sz w:val="20"/>
          <w:szCs w:val="20"/>
        </w:rPr>
        <w:br/>
        <w:t>Date: Tuesday 5 November 2024</w:t>
      </w:r>
      <w:r w:rsidRPr="00B3234D">
        <w:rPr>
          <w:sz w:val="20"/>
          <w:szCs w:val="20"/>
        </w:rPr>
        <w:br/>
        <w:t>Time: 12.30 - 3pm</w:t>
      </w:r>
      <w:r w:rsidRPr="00B3234D">
        <w:rPr>
          <w:sz w:val="20"/>
          <w:szCs w:val="20"/>
        </w:rPr>
        <w:br/>
        <w:t>Location: Temple of Peace, King Edward VII Ave, Cardiff</w:t>
      </w:r>
      <w:r w:rsidR="00A90FFA">
        <w:rPr>
          <w:sz w:val="20"/>
          <w:szCs w:val="20"/>
        </w:rPr>
        <w:t>,</w:t>
      </w:r>
      <w:r w:rsidRPr="00B3234D">
        <w:rPr>
          <w:sz w:val="20"/>
          <w:szCs w:val="20"/>
        </w:rPr>
        <w:t xml:space="preserve"> CF10 3AP</w:t>
      </w:r>
    </w:p>
    <w:p w14:paraId="2E6E673B" w14:textId="77777777" w:rsidR="00B3234D" w:rsidRPr="00B3234D" w:rsidRDefault="00B3234D" w:rsidP="00B3234D">
      <w:pPr>
        <w:rPr>
          <w:sz w:val="20"/>
          <w:szCs w:val="20"/>
        </w:rPr>
      </w:pPr>
      <w:r w:rsidRPr="00B3234D">
        <w:rPr>
          <w:sz w:val="20"/>
          <w:szCs w:val="20"/>
        </w:rPr>
        <w:br/>
      </w:r>
      <w:r w:rsidRPr="00B3234D">
        <w:rPr>
          <w:sz w:val="20"/>
          <w:szCs w:val="20"/>
          <w:u w:val="single"/>
        </w:rPr>
        <w:t>Why Attend?</w:t>
      </w:r>
    </w:p>
    <w:p w14:paraId="5C7B1A40" w14:textId="51B22F4C" w:rsidR="00B3234D" w:rsidRPr="00B3234D" w:rsidRDefault="00B3234D" w:rsidP="00B3234D">
      <w:pPr>
        <w:numPr>
          <w:ilvl w:val="0"/>
          <w:numId w:val="12"/>
        </w:numPr>
        <w:rPr>
          <w:sz w:val="20"/>
          <w:szCs w:val="20"/>
        </w:rPr>
      </w:pPr>
      <w:r w:rsidRPr="00A630F1">
        <w:rPr>
          <w:b/>
          <w:bCs/>
          <w:sz w:val="20"/>
          <w:szCs w:val="20"/>
        </w:rPr>
        <w:t>Expand Your Network</w:t>
      </w:r>
      <w:r w:rsidRPr="00B3234D">
        <w:rPr>
          <w:sz w:val="20"/>
          <w:szCs w:val="20"/>
        </w:rPr>
        <w:t xml:space="preserve">: </w:t>
      </w:r>
      <w:r w:rsidR="00657687" w:rsidRPr="00F454C0">
        <w:rPr>
          <w:sz w:val="20"/>
          <w:szCs w:val="20"/>
        </w:rPr>
        <w:t xml:space="preserve">Meet early career researchers and professionals </w:t>
      </w:r>
      <w:r w:rsidR="00657687">
        <w:rPr>
          <w:sz w:val="20"/>
          <w:szCs w:val="20"/>
        </w:rPr>
        <w:t xml:space="preserve">from across the UK including the </w:t>
      </w:r>
      <w:r w:rsidR="00657687" w:rsidRPr="00F454C0">
        <w:rPr>
          <w:sz w:val="20"/>
          <w:szCs w:val="20"/>
        </w:rPr>
        <w:t>UK Young Academy</w:t>
      </w:r>
      <w:r w:rsidR="00657687">
        <w:rPr>
          <w:sz w:val="20"/>
          <w:szCs w:val="20"/>
        </w:rPr>
        <w:t xml:space="preserve">, </w:t>
      </w:r>
      <w:r w:rsidR="0073369F">
        <w:rPr>
          <w:sz w:val="20"/>
          <w:szCs w:val="20"/>
        </w:rPr>
        <w:t>LSW</w:t>
      </w:r>
      <w:r w:rsidR="00657687" w:rsidRPr="00F454C0">
        <w:rPr>
          <w:sz w:val="20"/>
          <w:szCs w:val="20"/>
        </w:rPr>
        <w:t xml:space="preserve"> Early Career Network</w:t>
      </w:r>
      <w:r w:rsidR="00657687">
        <w:rPr>
          <w:sz w:val="20"/>
          <w:szCs w:val="20"/>
        </w:rPr>
        <w:t>,</w:t>
      </w:r>
      <w:r w:rsidR="00657687" w:rsidRPr="00F454C0">
        <w:rPr>
          <w:sz w:val="20"/>
          <w:szCs w:val="20"/>
        </w:rPr>
        <w:t xml:space="preserve"> and the Welsh Crucible</w:t>
      </w:r>
      <w:r w:rsidR="00657687">
        <w:rPr>
          <w:sz w:val="20"/>
          <w:szCs w:val="20"/>
        </w:rPr>
        <w:t>.</w:t>
      </w:r>
    </w:p>
    <w:p w14:paraId="79AADE97" w14:textId="77777777" w:rsidR="00B3234D" w:rsidRPr="00B3234D" w:rsidRDefault="00B3234D" w:rsidP="00B3234D">
      <w:pPr>
        <w:numPr>
          <w:ilvl w:val="0"/>
          <w:numId w:val="12"/>
        </w:numPr>
        <w:rPr>
          <w:sz w:val="20"/>
          <w:szCs w:val="20"/>
        </w:rPr>
      </w:pPr>
      <w:r w:rsidRPr="00A630F1">
        <w:rPr>
          <w:b/>
          <w:bCs/>
          <w:sz w:val="20"/>
          <w:szCs w:val="20"/>
        </w:rPr>
        <w:t>Develop your leadership skills</w:t>
      </w:r>
      <w:r w:rsidRPr="00B3234D">
        <w:rPr>
          <w:sz w:val="20"/>
          <w:szCs w:val="20"/>
        </w:rPr>
        <w:t>: Develop your leadership skills to empower you to take on increased responsibility in your job and further afield.</w:t>
      </w:r>
      <w:r w:rsidRPr="00B3234D">
        <w:rPr>
          <w:sz w:val="20"/>
          <w:szCs w:val="20"/>
        </w:rPr>
        <w:br/>
      </w:r>
    </w:p>
    <w:p w14:paraId="1FEFEF83" w14:textId="77777777" w:rsidR="004A520A" w:rsidRDefault="004A520A" w:rsidP="00B3234D">
      <w:pPr>
        <w:rPr>
          <w:sz w:val="20"/>
          <w:szCs w:val="20"/>
          <w:u w:val="single"/>
        </w:rPr>
      </w:pPr>
    </w:p>
    <w:p w14:paraId="2B2A42CA" w14:textId="2E65F653" w:rsidR="00B3234D" w:rsidRPr="00B3234D" w:rsidRDefault="00B3234D" w:rsidP="00B3234D">
      <w:pPr>
        <w:rPr>
          <w:sz w:val="20"/>
          <w:szCs w:val="20"/>
        </w:rPr>
      </w:pPr>
      <w:r w:rsidRPr="00B3234D">
        <w:rPr>
          <w:sz w:val="20"/>
          <w:szCs w:val="20"/>
          <w:u w:val="single"/>
        </w:rPr>
        <w:t>What's On the Agenda?</w:t>
      </w:r>
      <w:r w:rsidRPr="00B3234D">
        <w:rPr>
          <w:sz w:val="20"/>
          <w:szCs w:val="20"/>
          <w:u w:val="single"/>
        </w:rPr>
        <w:br/>
      </w:r>
      <w:r w:rsidRPr="00B3234D">
        <w:rPr>
          <w:sz w:val="20"/>
          <w:szCs w:val="20"/>
        </w:rPr>
        <w:t>Following a free networking lunch, we'll open the doors to invited guests from the local area, including members of the L</w:t>
      </w:r>
      <w:r w:rsidR="0073369F">
        <w:rPr>
          <w:sz w:val="20"/>
          <w:szCs w:val="20"/>
        </w:rPr>
        <w:t>SW E</w:t>
      </w:r>
      <w:r w:rsidRPr="00B3234D">
        <w:rPr>
          <w:sz w:val="20"/>
          <w:szCs w:val="20"/>
        </w:rPr>
        <w:t>arly Career Network and the Welsh Crucible. All present will then be invited to participate in a development workshop covering leadership skills and sharing of best practice.</w:t>
      </w:r>
    </w:p>
    <w:p w14:paraId="54675E5D" w14:textId="589D7D13" w:rsidR="00B3234D" w:rsidRDefault="00B3234D" w:rsidP="00B3234D">
      <w:pPr>
        <w:rPr>
          <w:rStyle w:val="Strong"/>
          <w:rFonts w:asciiTheme="majorHAnsi" w:hAnsiTheme="majorHAnsi" w:cstheme="majorHAnsi"/>
          <w:b w:val="0"/>
          <w:bCs w:val="0"/>
          <w:sz w:val="20"/>
          <w:szCs w:val="20"/>
        </w:rPr>
      </w:pPr>
    </w:p>
    <w:p w14:paraId="1C9BFBFD" w14:textId="77777777" w:rsidR="00B3234D" w:rsidRPr="004204BE" w:rsidRDefault="00B3234D" w:rsidP="00B3234D">
      <w:pPr>
        <w:rPr>
          <w:sz w:val="20"/>
          <w:szCs w:val="20"/>
          <w:u w:val="single"/>
        </w:rPr>
      </w:pPr>
      <w:r w:rsidRPr="003C7FCE">
        <w:rPr>
          <w:sz w:val="20"/>
          <w:szCs w:val="20"/>
          <w:u w:val="single"/>
        </w:rPr>
        <w:t>A</w:t>
      </w:r>
      <w:r w:rsidRPr="004204BE">
        <w:rPr>
          <w:sz w:val="20"/>
          <w:szCs w:val="20"/>
          <w:u w:val="single"/>
        </w:rPr>
        <w:t>genda</w:t>
      </w:r>
    </w:p>
    <w:tbl>
      <w:tblPr>
        <w:tblStyle w:val="TableGrid"/>
        <w:tblW w:w="0" w:type="auto"/>
        <w:tblLook w:val="04A0" w:firstRow="1" w:lastRow="0" w:firstColumn="1" w:lastColumn="0" w:noHBand="0" w:noVBand="1"/>
      </w:tblPr>
      <w:tblGrid>
        <w:gridCol w:w="2689"/>
        <w:gridCol w:w="4961"/>
      </w:tblGrid>
      <w:tr w:rsidR="00B3234D" w:rsidRPr="004204BE" w14:paraId="597D9B2E" w14:textId="77777777" w:rsidTr="00C77CEE">
        <w:tc>
          <w:tcPr>
            <w:tcW w:w="2689" w:type="dxa"/>
            <w:shd w:val="clear" w:color="auto" w:fill="D9D9D9" w:themeFill="background1" w:themeFillShade="D9"/>
          </w:tcPr>
          <w:p w14:paraId="271EE976" w14:textId="77777777" w:rsidR="00B3234D" w:rsidRPr="004204BE" w:rsidRDefault="00B3234D" w:rsidP="00C77CEE">
            <w:pPr>
              <w:rPr>
                <w:rFonts w:ascii="Arial" w:hAnsi="Arial" w:cs="Arial"/>
                <w:b/>
                <w:bCs/>
                <w:sz w:val="20"/>
                <w:szCs w:val="20"/>
              </w:rPr>
            </w:pPr>
            <w:r w:rsidRPr="004204BE">
              <w:rPr>
                <w:rFonts w:ascii="Arial" w:hAnsi="Arial" w:cs="Arial"/>
                <w:b/>
                <w:bCs/>
                <w:sz w:val="20"/>
                <w:szCs w:val="20"/>
              </w:rPr>
              <w:t>Time</w:t>
            </w:r>
          </w:p>
        </w:tc>
        <w:tc>
          <w:tcPr>
            <w:tcW w:w="4961" w:type="dxa"/>
            <w:shd w:val="clear" w:color="auto" w:fill="D9D9D9" w:themeFill="background1" w:themeFillShade="D9"/>
          </w:tcPr>
          <w:p w14:paraId="67EF1175" w14:textId="77777777" w:rsidR="00B3234D" w:rsidRPr="004204BE" w:rsidRDefault="00B3234D" w:rsidP="00C77CEE">
            <w:pPr>
              <w:rPr>
                <w:rFonts w:ascii="Arial" w:hAnsi="Arial" w:cs="Arial"/>
                <w:b/>
                <w:bCs/>
                <w:sz w:val="20"/>
                <w:szCs w:val="20"/>
              </w:rPr>
            </w:pPr>
            <w:r w:rsidRPr="004204BE">
              <w:rPr>
                <w:rFonts w:ascii="Arial" w:hAnsi="Arial" w:cs="Arial"/>
                <w:b/>
                <w:bCs/>
                <w:sz w:val="20"/>
                <w:szCs w:val="20"/>
              </w:rPr>
              <w:t>Session</w:t>
            </w:r>
          </w:p>
        </w:tc>
      </w:tr>
      <w:tr w:rsidR="00B3234D" w:rsidRPr="004204BE" w14:paraId="7C3F485A" w14:textId="77777777" w:rsidTr="00C77CEE">
        <w:tc>
          <w:tcPr>
            <w:tcW w:w="2689" w:type="dxa"/>
          </w:tcPr>
          <w:p w14:paraId="42B72035" w14:textId="4DA71DC8" w:rsidR="00B3234D" w:rsidRPr="004204BE" w:rsidRDefault="00B3234D" w:rsidP="00C77CEE">
            <w:pPr>
              <w:rPr>
                <w:rFonts w:ascii="Arial" w:hAnsi="Arial" w:cs="Arial"/>
                <w:sz w:val="20"/>
                <w:szCs w:val="20"/>
              </w:rPr>
            </w:pPr>
            <w:r w:rsidRPr="004204BE">
              <w:rPr>
                <w:rFonts w:ascii="Arial" w:hAnsi="Arial" w:cs="Arial"/>
                <w:sz w:val="20"/>
                <w:szCs w:val="20"/>
              </w:rPr>
              <w:t>12.30 – 1.30pm</w:t>
            </w:r>
          </w:p>
        </w:tc>
        <w:tc>
          <w:tcPr>
            <w:tcW w:w="4961" w:type="dxa"/>
          </w:tcPr>
          <w:p w14:paraId="065B6BB2" w14:textId="77777777" w:rsidR="00B3234D" w:rsidRPr="004204BE" w:rsidRDefault="00B3234D" w:rsidP="00C77CEE">
            <w:pPr>
              <w:rPr>
                <w:rFonts w:ascii="Arial" w:hAnsi="Arial" w:cs="Arial"/>
                <w:sz w:val="20"/>
                <w:szCs w:val="20"/>
              </w:rPr>
            </w:pPr>
            <w:r>
              <w:rPr>
                <w:rFonts w:ascii="Arial" w:hAnsi="Arial" w:cs="Arial"/>
                <w:sz w:val="20"/>
                <w:szCs w:val="20"/>
              </w:rPr>
              <w:t>Free lunch and networking</w:t>
            </w:r>
          </w:p>
        </w:tc>
      </w:tr>
      <w:tr w:rsidR="00B3234D" w:rsidRPr="004204BE" w14:paraId="7D17001C" w14:textId="77777777" w:rsidTr="00C77CEE">
        <w:tc>
          <w:tcPr>
            <w:tcW w:w="2689" w:type="dxa"/>
          </w:tcPr>
          <w:p w14:paraId="22C7A9D8" w14:textId="511FA14F" w:rsidR="00B3234D" w:rsidRPr="004204BE" w:rsidRDefault="00B3234D" w:rsidP="00C77CEE">
            <w:pPr>
              <w:rPr>
                <w:rFonts w:ascii="Arial" w:hAnsi="Arial" w:cs="Arial"/>
                <w:sz w:val="20"/>
                <w:szCs w:val="20"/>
              </w:rPr>
            </w:pPr>
            <w:r w:rsidRPr="004204BE">
              <w:rPr>
                <w:rFonts w:ascii="Arial" w:hAnsi="Arial" w:cs="Arial"/>
                <w:sz w:val="20"/>
                <w:szCs w:val="20"/>
              </w:rPr>
              <w:t>1.30 – 3pm</w:t>
            </w:r>
          </w:p>
        </w:tc>
        <w:tc>
          <w:tcPr>
            <w:tcW w:w="4961" w:type="dxa"/>
          </w:tcPr>
          <w:p w14:paraId="60CB94C4" w14:textId="77777777" w:rsidR="00B3234D" w:rsidRPr="004204BE" w:rsidRDefault="00B3234D" w:rsidP="00C77CEE">
            <w:pPr>
              <w:rPr>
                <w:rFonts w:ascii="Arial" w:hAnsi="Arial" w:cs="Arial"/>
                <w:sz w:val="20"/>
                <w:szCs w:val="20"/>
              </w:rPr>
            </w:pPr>
            <w:r w:rsidRPr="00B3234D">
              <w:rPr>
                <w:sz w:val="20"/>
                <w:szCs w:val="20"/>
              </w:rPr>
              <w:t>Leadership workshop and networking</w:t>
            </w:r>
          </w:p>
        </w:tc>
      </w:tr>
    </w:tbl>
    <w:p w14:paraId="766C3B5D" w14:textId="77777777" w:rsidR="00B3234D" w:rsidRPr="004204BE" w:rsidRDefault="00B3234D" w:rsidP="00B3234D">
      <w:pPr>
        <w:rPr>
          <w:b/>
          <w:bCs/>
          <w:sz w:val="20"/>
          <w:szCs w:val="20"/>
        </w:rPr>
      </w:pPr>
    </w:p>
    <w:p w14:paraId="5FE5BD72" w14:textId="77777777" w:rsidR="00B3234D" w:rsidRDefault="00B3234D" w:rsidP="00B3234D">
      <w:pPr>
        <w:rPr>
          <w:sz w:val="20"/>
          <w:szCs w:val="20"/>
          <w:u w:val="single"/>
        </w:rPr>
      </w:pPr>
    </w:p>
    <w:p w14:paraId="0F5103A5" w14:textId="2CD41992" w:rsidR="00B3234D" w:rsidRPr="00B3234D" w:rsidRDefault="00B3234D" w:rsidP="00B3234D">
      <w:pPr>
        <w:rPr>
          <w:sz w:val="20"/>
          <w:szCs w:val="20"/>
        </w:rPr>
      </w:pPr>
      <w:r w:rsidRPr="00B3234D">
        <w:rPr>
          <w:sz w:val="20"/>
          <w:szCs w:val="20"/>
          <w:u w:val="single"/>
        </w:rPr>
        <w:t>Travel</w:t>
      </w:r>
    </w:p>
    <w:p w14:paraId="320596A0" w14:textId="22D8FC64" w:rsidR="00B3234D" w:rsidRPr="00B3234D" w:rsidRDefault="00B3234D" w:rsidP="00B3234D">
      <w:pPr>
        <w:rPr>
          <w:sz w:val="20"/>
          <w:szCs w:val="20"/>
        </w:rPr>
      </w:pPr>
      <w:r w:rsidRPr="00B3234D">
        <w:rPr>
          <w:sz w:val="20"/>
          <w:szCs w:val="20"/>
        </w:rPr>
        <w:t>The UK Young Academy will cover all travel expenses associated with attending the event, including fuel costs, in line with our </w:t>
      </w:r>
      <w:r w:rsidRPr="00065C97">
        <w:rPr>
          <w:sz w:val="20"/>
          <w:szCs w:val="20"/>
        </w:rPr>
        <w:t>travel and expenses policy</w:t>
      </w:r>
      <w:r w:rsidRPr="00B3234D">
        <w:rPr>
          <w:sz w:val="20"/>
          <w:szCs w:val="20"/>
        </w:rPr>
        <w:t>. If you plan to travel by public transport, you can either purchase your ticket directly and claim via expenses or we can book the ticket for you through our travel agent. If you prefer the latter, please reply contact a member of staff via </w:t>
      </w:r>
      <w:hyperlink r:id="rId12" w:history="1">
        <w:r w:rsidRPr="00B3234D">
          <w:rPr>
            <w:rStyle w:val="Hyperlink"/>
            <w:sz w:val="20"/>
            <w:szCs w:val="20"/>
          </w:rPr>
          <w:t>membership@ukyoungacademy.org</w:t>
        </w:r>
      </w:hyperlink>
      <w:r w:rsidRPr="00B3234D">
        <w:rPr>
          <w:sz w:val="20"/>
          <w:szCs w:val="20"/>
        </w:rPr>
        <w:t>.</w:t>
      </w:r>
    </w:p>
    <w:p w14:paraId="44B91D91" w14:textId="20825FA4" w:rsidR="004804EC" w:rsidRPr="004204BE" w:rsidRDefault="004804EC" w:rsidP="00195E20">
      <w:pPr>
        <w:rPr>
          <w:sz w:val="20"/>
          <w:szCs w:val="20"/>
        </w:rPr>
      </w:pPr>
    </w:p>
    <w:sectPr w:rsidR="004804EC" w:rsidRPr="004204BE" w:rsidSect="005D6740">
      <w:headerReference w:type="even" r:id="rId13"/>
      <w:headerReference w:type="default" r:id="rId14"/>
      <w:footerReference w:type="even" r:id="rId15"/>
      <w:footerReference w:type="default" r:id="rId16"/>
      <w:headerReference w:type="first" r:id="rId17"/>
      <w:footerReference w:type="first" r:id="rId18"/>
      <w:pgSz w:w="11906" w:h="16838"/>
      <w:pgMar w:top="1304" w:right="1304" w:bottom="130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3F2F46" w14:textId="77777777" w:rsidR="000C6B35" w:rsidRDefault="000C6B35" w:rsidP="007F3831">
      <w:pPr>
        <w:spacing w:after="0" w:line="240" w:lineRule="auto"/>
      </w:pPr>
      <w:r>
        <w:separator/>
      </w:r>
    </w:p>
  </w:endnote>
  <w:endnote w:type="continuationSeparator" w:id="0">
    <w:p w14:paraId="0CF59D4B" w14:textId="77777777" w:rsidR="000C6B35" w:rsidRDefault="000C6B35" w:rsidP="007F3831">
      <w:pPr>
        <w:spacing w:after="0" w:line="240" w:lineRule="auto"/>
      </w:pPr>
      <w:r>
        <w:continuationSeparator/>
      </w:r>
    </w:p>
  </w:endnote>
  <w:endnote w:type="continuationNotice" w:id="1">
    <w:p w14:paraId="242DCC0A" w14:textId="77777777" w:rsidR="000C6B35" w:rsidRDefault="000C6B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35F87" w14:textId="77777777" w:rsidR="00C77CEE" w:rsidRDefault="00C77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65BFE" w14:textId="77777777" w:rsidR="00C77CEE" w:rsidRDefault="00C77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0837842"/>
      <w:docPartObj>
        <w:docPartGallery w:val="Page Numbers (Bottom of Page)"/>
        <w:docPartUnique/>
      </w:docPartObj>
    </w:sdtPr>
    <w:sdtEndPr>
      <w:rPr>
        <w:noProof/>
      </w:rPr>
    </w:sdtEndPr>
    <w:sdtContent>
      <w:p w14:paraId="1F5FE87B" w14:textId="4E29E59A" w:rsidR="00C77CEE" w:rsidRDefault="00C77C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7E03AE" w14:textId="77777777" w:rsidR="00C77CEE" w:rsidRDefault="00C77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79D71B" w14:textId="77777777" w:rsidR="000C6B35" w:rsidRDefault="000C6B35" w:rsidP="007F3831">
      <w:pPr>
        <w:spacing w:after="0" w:line="240" w:lineRule="auto"/>
      </w:pPr>
      <w:r>
        <w:separator/>
      </w:r>
    </w:p>
  </w:footnote>
  <w:footnote w:type="continuationSeparator" w:id="0">
    <w:p w14:paraId="28CEDE77" w14:textId="77777777" w:rsidR="000C6B35" w:rsidRDefault="000C6B35" w:rsidP="007F3831">
      <w:pPr>
        <w:spacing w:after="0" w:line="240" w:lineRule="auto"/>
      </w:pPr>
      <w:r>
        <w:continuationSeparator/>
      </w:r>
    </w:p>
  </w:footnote>
  <w:footnote w:type="continuationNotice" w:id="1">
    <w:p w14:paraId="6930E8D4" w14:textId="77777777" w:rsidR="000C6B35" w:rsidRDefault="000C6B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0EDD5" w14:textId="77777777" w:rsidR="00C77CEE" w:rsidRDefault="00C77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92579" w14:textId="77777777" w:rsidR="00C77CEE" w:rsidRDefault="00C77C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FCD40" w14:textId="236BE9C6" w:rsidR="005D6807" w:rsidRDefault="005D6807">
    <w:pPr>
      <w:pStyle w:val="Header"/>
    </w:pPr>
    <w:r>
      <w:rPr>
        <w:noProof/>
      </w:rPr>
      <w:drawing>
        <wp:anchor distT="0" distB="0" distL="114300" distR="114300" simplePos="0" relativeHeight="251658240" behindDoc="0" locked="0" layoutInCell="1" allowOverlap="1" wp14:anchorId="7DF41A95" wp14:editId="0279CCA9">
          <wp:simplePos x="0" y="0"/>
          <wp:positionH relativeFrom="page">
            <wp:posOffset>-635</wp:posOffset>
          </wp:positionH>
          <wp:positionV relativeFrom="paragraph">
            <wp:posOffset>-448310</wp:posOffset>
          </wp:positionV>
          <wp:extent cx="7548880" cy="1402080"/>
          <wp:effectExtent l="0" t="0" r="0" b="7620"/>
          <wp:wrapSquare wrapText="bothSides"/>
          <wp:docPr id="1131701875" name="Picture 1131701875"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880" cy="1402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75371"/>
    <w:multiLevelType w:val="multilevel"/>
    <w:tmpl w:val="975A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53029"/>
    <w:multiLevelType w:val="hybridMultilevel"/>
    <w:tmpl w:val="4C98F7EC"/>
    <w:lvl w:ilvl="0" w:tplc="0F6C24E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97182"/>
    <w:multiLevelType w:val="multilevel"/>
    <w:tmpl w:val="B1F0C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203FE"/>
    <w:multiLevelType w:val="hybridMultilevel"/>
    <w:tmpl w:val="CE4AA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87078"/>
    <w:multiLevelType w:val="hybridMultilevel"/>
    <w:tmpl w:val="94D66124"/>
    <w:lvl w:ilvl="0" w:tplc="543026BE">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37AF1"/>
    <w:multiLevelType w:val="hybridMultilevel"/>
    <w:tmpl w:val="43800460"/>
    <w:lvl w:ilvl="0" w:tplc="E992040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78053C"/>
    <w:multiLevelType w:val="multilevel"/>
    <w:tmpl w:val="0334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7E1883"/>
    <w:multiLevelType w:val="hybridMultilevel"/>
    <w:tmpl w:val="056A2292"/>
    <w:lvl w:ilvl="0" w:tplc="24F6510E">
      <w:start w:val="1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7E6E5D"/>
    <w:multiLevelType w:val="multilevel"/>
    <w:tmpl w:val="8E1A0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A8364C"/>
    <w:multiLevelType w:val="multilevel"/>
    <w:tmpl w:val="5F30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FF4082"/>
    <w:multiLevelType w:val="multilevel"/>
    <w:tmpl w:val="11FC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C87755"/>
    <w:multiLevelType w:val="hybridMultilevel"/>
    <w:tmpl w:val="823A8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8161411">
    <w:abstractNumId w:val="4"/>
  </w:num>
  <w:num w:numId="2" w16cid:durableId="1737901440">
    <w:abstractNumId w:val="5"/>
  </w:num>
  <w:num w:numId="3" w16cid:durableId="1376662791">
    <w:abstractNumId w:val="7"/>
  </w:num>
  <w:num w:numId="4" w16cid:durableId="1417246405">
    <w:abstractNumId w:val="0"/>
  </w:num>
  <w:num w:numId="5" w16cid:durableId="1407800537">
    <w:abstractNumId w:val="9"/>
  </w:num>
  <w:num w:numId="6" w16cid:durableId="1633093285">
    <w:abstractNumId w:val="8"/>
  </w:num>
  <w:num w:numId="7" w16cid:durableId="980498952">
    <w:abstractNumId w:val="1"/>
  </w:num>
  <w:num w:numId="8" w16cid:durableId="382406379">
    <w:abstractNumId w:val="2"/>
  </w:num>
  <w:num w:numId="9" w16cid:durableId="688944102">
    <w:abstractNumId w:val="10"/>
  </w:num>
  <w:num w:numId="10" w16cid:durableId="1689408234">
    <w:abstractNumId w:val="3"/>
  </w:num>
  <w:num w:numId="11" w16cid:durableId="1694960663">
    <w:abstractNumId w:val="11"/>
  </w:num>
  <w:num w:numId="12" w16cid:durableId="9917861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wMzMzNTe3MDMwtjRQ0lEKTi0uzszPAykwrAUAx+O0TywAAAA="/>
  </w:docVars>
  <w:rsids>
    <w:rsidRoot w:val="00E12CF8"/>
    <w:rsid w:val="00003307"/>
    <w:rsid w:val="0000445C"/>
    <w:rsid w:val="00013FE1"/>
    <w:rsid w:val="000234BD"/>
    <w:rsid w:val="00023AF3"/>
    <w:rsid w:val="00023C44"/>
    <w:rsid w:val="00023CED"/>
    <w:rsid w:val="000311A1"/>
    <w:rsid w:val="000403D4"/>
    <w:rsid w:val="000519D7"/>
    <w:rsid w:val="00051DF9"/>
    <w:rsid w:val="00052631"/>
    <w:rsid w:val="00057601"/>
    <w:rsid w:val="0006458B"/>
    <w:rsid w:val="0006504C"/>
    <w:rsid w:val="00065C97"/>
    <w:rsid w:val="00080430"/>
    <w:rsid w:val="000863CF"/>
    <w:rsid w:val="00086771"/>
    <w:rsid w:val="00093562"/>
    <w:rsid w:val="000A23B4"/>
    <w:rsid w:val="000A4332"/>
    <w:rsid w:val="000A5F8E"/>
    <w:rsid w:val="000A63BC"/>
    <w:rsid w:val="000B12A7"/>
    <w:rsid w:val="000B27D1"/>
    <w:rsid w:val="000B4242"/>
    <w:rsid w:val="000B5FFC"/>
    <w:rsid w:val="000B77F3"/>
    <w:rsid w:val="000C6B35"/>
    <w:rsid w:val="000D0217"/>
    <w:rsid w:val="000D1B5E"/>
    <w:rsid w:val="000F0B2C"/>
    <w:rsid w:val="001015B4"/>
    <w:rsid w:val="0010563C"/>
    <w:rsid w:val="00105AA8"/>
    <w:rsid w:val="00123019"/>
    <w:rsid w:val="001325CD"/>
    <w:rsid w:val="0013413E"/>
    <w:rsid w:val="001366C8"/>
    <w:rsid w:val="001371BC"/>
    <w:rsid w:val="001464C6"/>
    <w:rsid w:val="00150AD6"/>
    <w:rsid w:val="0015215C"/>
    <w:rsid w:val="00153C57"/>
    <w:rsid w:val="00155372"/>
    <w:rsid w:val="0015596E"/>
    <w:rsid w:val="001615C8"/>
    <w:rsid w:val="001625FC"/>
    <w:rsid w:val="001642ED"/>
    <w:rsid w:val="0016589F"/>
    <w:rsid w:val="00167CBB"/>
    <w:rsid w:val="00172A2A"/>
    <w:rsid w:val="00174BEE"/>
    <w:rsid w:val="001765B8"/>
    <w:rsid w:val="00176B54"/>
    <w:rsid w:val="0018106B"/>
    <w:rsid w:val="0018727A"/>
    <w:rsid w:val="0019287C"/>
    <w:rsid w:val="0019305F"/>
    <w:rsid w:val="00195E20"/>
    <w:rsid w:val="001A6406"/>
    <w:rsid w:val="001B0AED"/>
    <w:rsid w:val="001B4681"/>
    <w:rsid w:val="001B6223"/>
    <w:rsid w:val="001C5F3A"/>
    <w:rsid w:val="001D2658"/>
    <w:rsid w:val="001E7017"/>
    <w:rsid w:val="001E7701"/>
    <w:rsid w:val="00203CAE"/>
    <w:rsid w:val="002041B8"/>
    <w:rsid w:val="00213904"/>
    <w:rsid w:val="00222372"/>
    <w:rsid w:val="00227E05"/>
    <w:rsid w:val="002345FE"/>
    <w:rsid w:val="00240704"/>
    <w:rsid w:val="00242E36"/>
    <w:rsid w:val="002437F2"/>
    <w:rsid w:val="00243C25"/>
    <w:rsid w:val="00250F96"/>
    <w:rsid w:val="002540B2"/>
    <w:rsid w:val="002578DF"/>
    <w:rsid w:val="0027425D"/>
    <w:rsid w:val="00281E5A"/>
    <w:rsid w:val="00283CD1"/>
    <w:rsid w:val="002963E4"/>
    <w:rsid w:val="002A52EB"/>
    <w:rsid w:val="002B150D"/>
    <w:rsid w:val="002C35EB"/>
    <w:rsid w:val="002C435C"/>
    <w:rsid w:val="002C5B4F"/>
    <w:rsid w:val="002C6B20"/>
    <w:rsid w:val="002D0E19"/>
    <w:rsid w:val="002D38EC"/>
    <w:rsid w:val="002D4C53"/>
    <w:rsid w:val="002D7035"/>
    <w:rsid w:val="002E49D1"/>
    <w:rsid w:val="002E4D8E"/>
    <w:rsid w:val="003036D2"/>
    <w:rsid w:val="003053D1"/>
    <w:rsid w:val="00310008"/>
    <w:rsid w:val="00313582"/>
    <w:rsid w:val="003164C2"/>
    <w:rsid w:val="003171DB"/>
    <w:rsid w:val="003260DF"/>
    <w:rsid w:val="003340B3"/>
    <w:rsid w:val="0034120E"/>
    <w:rsid w:val="00341E60"/>
    <w:rsid w:val="00345F93"/>
    <w:rsid w:val="00346187"/>
    <w:rsid w:val="00352478"/>
    <w:rsid w:val="00373507"/>
    <w:rsid w:val="00381021"/>
    <w:rsid w:val="00381174"/>
    <w:rsid w:val="00392AED"/>
    <w:rsid w:val="003B0920"/>
    <w:rsid w:val="003B594F"/>
    <w:rsid w:val="003C647A"/>
    <w:rsid w:val="003C7FCE"/>
    <w:rsid w:val="003C7FD4"/>
    <w:rsid w:val="003E0827"/>
    <w:rsid w:val="003E3535"/>
    <w:rsid w:val="003F2472"/>
    <w:rsid w:val="003F594B"/>
    <w:rsid w:val="00400348"/>
    <w:rsid w:val="004019F9"/>
    <w:rsid w:val="004114DC"/>
    <w:rsid w:val="00413891"/>
    <w:rsid w:val="00415B80"/>
    <w:rsid w:val="004204BE"/>
    <w:rsid w:val="00422BD4"/>
    <w:rsid w:val="00422E02"/>
    <w:rsid w:val="00430493"/>
    <w:rsid w:val="0044047F"/>
    <w:rsid w:val="004413CB"/>
    <w:rsid w:val="00443270"/>
    <w:rsid w:val="00443FE5"/>
    <w:rsid w:val="00461A80"/>
    <w:rsid w:val="00467AF2"/>
    <w:rsid w:val="00477F27"/>
    <w:rsid w:val="004804EC"/>
    <w:rsid w:val="00484C13"/>
    <w:rsid w:val="00490575"/>
    <w:rsid w:val="004922F7"/>
    <w:rsid w:val="004932F3"/>
    <w:rsid w:val="00493E4E"/>
    <w:rsid w:val="00496075"/>
    <w:rsid w:val="004A03E4"/>
    <w:rsid w:val="004A27DD"/>
    <w:rsid w:val="004A500D"/>
    <w:rsid w:val="004A520A"/>
    <w:rsid w:val="004B0EF7"/>
    <w:rsid w:val="004D0EE2"/>
    <w:rsid w:val="004D1BF4"/>
    <w:rsid w:val="004D2A38"/>
    <w:rsid w:val="004E53F3"/>
    <w:rsid w:val="004F57D6"/>
    <w:rsid w:val="005240D3"/>
    <w:rsid w:val="00533815"/>
    <w:rsid w:val="00545A8A"/>
    <w:rsid w:val="00547A4A"/>
    <w:rsid w:val="005508B7"/>
    <w:rsid w:val="00550C5C"/>
    <w:rsid w:val="005520E4"/>
    <w:rsid w:val="005524CD"/>
    <w:rsid w:val="005545F9"/>
    <w:rsid w:val="00562EC4"/>
    <w:rsid w:val="0056521C"/>
    <w:rsid w:val="00575823"/>
    <w:rsid w:val="00575CD6"/>
    <w:rsid w:val="0058078F"/>
    <w:rsid w:val="00580A23"/>
    <w:rsid w:val="005A2082"/>
    <w:rsid w:val="005A2432"/>
    <w:rsid w:val="005B3E3B"/>
    <w:rsid w:val="005C4D49"/>
    <w:rsid w:val="005C6192"/>
    <w:rsid w:val="005D6740"/>
    <w:rsid w:val="005D6807"/>
    <w:rsid w:val="005E4BAB"/>
    <w:rsid w:val="006069AD"/>
    <w:rsid w:val="00613706"/>
    <w:rsid w:val="00613FBB"/>
    <w:rsid w:val="00615046"/>
    <w:rsid w:val="00632A6E"/>
    <w:rsid w:val="00633D82"/>
    <w:rsid w:val="00635592"/>
    <w:rsid w:val="006363CE"/>
    <w:rsid w:val="00646A90"/>
    <w:rsid w:val="00650688"/>
    <w:rsid w:val="00654C55"/>
    <w:rsid w:val="00657687"/>
    <w:rsid w:val="00667CB7"/>
    <w:rsid w:val="00695B6E"/>
    <w:rsid w:val="006A0A55"/>
    <w:rsid w:val="006A2FA8"/>
    <w:rsid w:val="006B644B"/>
    <w:rsid w:val="006C3D20"/>
    <w:rsid w:val="006C5C08"/>
    <w:rsid w:val="006C63E6"/>
    <w:rsid w:val="006D00D6"/>
    <w:rsid w:val="006D1035"/>
    <w:rsid w:val="006D67B1"/>
    <w:rsid w:val="006E0494"/>
    <w:rsid w:val="006E0F03"/>
    <w:rsid w:val="006E5838"/>
    <w:rsid w:val="006E6E64"/>
    <w:rsid w:val="006E720E"/>
    <w:rsid w:val="006F3AF4"/>
    <w:rsid w:val="00710975"/>
    <w:rsid w:val="00710BA3"/>
    <w:rsid w:val="007215F9"/>
    <w:rsid w:val="0073369F"/>
    <w:rsid w:val="00743B82"/>
    <w:rsid w:val="00746FBC"/>
    <w:rsid w:val="007559F4"/>
    <w:rsid w:val="00762032"/>
    <w:rsid w:val="00767F4A"/>
    <w:rsid w:val="00770505"/>
    <w:rsid w:val="00772F36"/>
    <w:rsid w:val="007875D6"/>
    <w:rsid w:val="00793852"/>
    <w:rsid w:val="007A6269"/>
    <w:rsid w:val="007A7538"/>
    <w:rsid w:val="007B3C4D"/>
    <w:rsid w:val="007C3076"/>
    <w:rsid w:val="007C618A"/>
    <w:rsid w:val="007D0107"/>
    <w:rsid w:val="007D0D80"/>
    <w:rsid w:val="007E7A66"/>
    <w:rsid w:val="007F21AB"/>
    <w:rsid w:val="007F3831"/>
    <w:rsid w:val="007F58E3"/>
    <w:rsid w:val="007F5A62"/>
    <w:rsid w:val="0081650F"/>
    <w:rsid w:val="0082241C"/>
    <w:rsid w:val="00824E7A"/>
    <w:rsid w:val="00833336"/>
    <w:rsid w:val="008459E3"/>
    <w:rsid w:val="00847338"/>
    <w:rsid w:val="008504DE"/>
    <w:rsid w:val="00851101"/>
    <w:rsid w:val="00853BD5"/>
    <w:rsid w:val="00854937"/>
    <w:rsid w:val="008566F2"/>
    <w:rsid w:val="008571ED"/>
    <w:rsid w:val="00882C89"/>
    <w:rsid w:val="00886638"/>
    <w:rsid w:val="008876B9"/>
    <w:rsid w:val="008901DC"/>
    <w:rsid w:val="008908DC"/>
    <w:rsid w:val="00896327"/>
    <w:rsid w:val="00897E81"/>
    <w:rsid w:val="008A0505"/>
    <w:rsid w:val="008A395B"/>
    <w:rsid w:val="008B7409"/>
    <w:rsid w:val="008B794C"/>
    <w:rsid w:val="008C350A"/>
    <w:rsid w:val="008D2D58"/>
    <w:rsid w:val="008D5924"/>
    <w:rsid w:val="008E37A1"/>
    <w:rsid w:val="008E6D03"/>
    <w:rsid w:val="008F2F8D"/>
    <w:rsid w:val="008F327C"/>
    <w:rsid w:val="008F7FFB"/>
    <w:rsid w:val="00902A4F"/>
    <w:rsid w:val="00904976"/>
    <w:rsid w:val="0091242A"/>
    <w:rsid w:val="00912C29"/>
    <w:rsid w:val="00915362"/>
    <w:rsid w:val="00916BDA"/>
    <w:rsid w:val="00930709"/>
    <w:rsid w:val="009363B7"/>
    <w:rsid w:val="00937F02"/>
    <w:rsid w:val="00954C3B"/>
    <w:rsid w:val="0096242C"/>
    <w:rsid w:val="009735B7"/>
    <w:rsid w:val="009778B2"/>
    <w:rsid w:val="00985C9F"/>
    <w:rsid w:val="009948DC"/>
    <w:rsid w:val="009A395B"/>
    <w:rsid w:val="009B0200"/>
    <w:rsid w:val="009B2FB8"/>
    <w:rsid w:val="009B3EF7"/>
    <w:rsid w:val="009C6279"/>
    <w:rsid w:val="009E52C9"/>
    <w:rsid w:val="009E6205"/>
    <w:rsid w:val="00A0090E"/>
    <w:rsid w:val="00A0279C"/>
    <w:rsid w:val="00A05CF2"/>
    <w:rsid w:val="00A10C94"/>
    <w:rsid w:val="00A16314"/>
    <w:rsid w:val="00A22C1F"/>
    <w:rsid w:val="00A24B54"/>
    <w:rsid w:val="00A25C13"/>
    <w:rsid w:val="00A330CC"/>
    <w:rsid w:val="00A37ABD"/>
    <w:rsid w:val="00A42C6C"/>
    <w:rsid w:val="00A42FB4"/>
    <w:rsid w:val="00A4378A"/>
    <w:rsid w:val="00A53152"/>
    <w:rsid w:val="00A630F1"/>
    <w:rsid w:val="00A66A7B"/>
    <w:rsid w:val="00A7009F"/>
    <w:rsid w:val="00A731F1"/>
    <w:rsid w:val="00A82783"/>
    <w:rsid w:val="00A877B4"/>
    <w:rsid w:val="00A90C9B"/>
    <w:rsid w:val="00A90FFA"/>
    <w:rsid w:val="00A932A1"/>
    <w:rsid w:val="00A961CB"/>
    <w:rsid w:val="00AA74DF"/>
    <w:rsid w:val="00AC51D5"/>
    <w:rsid w:val="00AC544B"/>
    <w:rsid w:val="00AE56EC"/>
    <w:rsid w:val="00AE6944"/>
    <w:rsid w:val="00AF2FAD"/>
    <w:rsid w:val="00B04C4C"/>
    <w:rsid w:val="00B26074"/>
    <w:rsid w:val="00B263EF"/>
    <w:rsid w:val="00B27597"/>
    <w:rsid w:val="00B27F94"/>
    <w:rsid w:val="00B31A02"/>
    <w:rsid w:val="00B3234D"/>
    <w:rsid w:val="00B424ED"/>
    <w:rsid w:val="00B45C40"/>
    <w:rsid w:val="00B51B1A"/>
    <w:rsid w:val="00B54D83"/>
    <w:rsid w:val="00B56B04"/>
    <w:rsid w:val="00B57885"/>
    <w:rsid w:val="00B73171"/>
    <w:rsid w:val="00BA11EE"/>
    <w:rsid w:val="00BA278C"/>
    <w:rsid w:val="00BB210F"/>
    <w:rsid w:val="00BC2036"/>
    <w:rsid w:val="00BC5448"/>
    <w:rsid w:val="00BC56BD"/>
    <w:rsid w:val="00BE7B21"/>
    <w:rsid w:val="00C04203"/>
    <w:rsid w:val="00C07DE6"/>
    <w:rsid w:val="00C14C7F"/>
    <w:rsid w:val="00C225DC"/>
    <w:rsid w:val="00C33B69"/>
    <w:rsid w:val="00C33DC0"/>
    <w:rsid w:val="00C345D5"/>
    <w:rsid w:val="00C47B49"/>
    <w:rsid w:val="00C50B0D"/>
    <w:rsid w:val="00C60573"/>
    <w:rsid w:val="00C70E19"/>
    <w:rsid w:val="00C77CEE"/>
    <w:rsid w:val="00C80495"/>
    <w:rsid w:val="00C8422F"/>
    <w:rsid w:val="00C84E89"/>
    <w:rsid w:val="00C85B70"/>
    <w:rsid w:val="00C90693"/>
    <w:rsid w:val="00C91337"/>
    <w:rsid w:val="00C9330D"/>
    <w:rsid w:val="00C96241"/>
    <w:rsid w:val="00CB451C"/>
    <w:rsid w:val="00CB5A06"/>
    <w:rsid w:val="00CC6060"/>
    <w:rsid w:val="00CD0422"/>
    <w:rsid w:val="00CE5FA5"/>
    <w:rsid w:val="00CF71DF"/>
    <w:rsid w:val="00D134EA"/>
    <w:rsid w:val="00D14D7E"/>
    <w:rsid w:val="00D217A5"/>
    <w:rsid w:val="00D26804"/>
    <w:rsid w:val="00D31B84"/>
    <w:rsid w:val="00D351D2"/>
    <w:rsid w:val="00D37B23"/>
    <w:rsid w:val="00D40412"/>
    <w:rsid w:val="00D4164C"/>
    <w:rsid w:val="00D46CEB"/>
    <w:rsid w:val="00D47B4A"/>
    <w:rsid w:val="00D54FE5"/>
    <w:rsid w:val="00D64129"/>
    <w:rsid w:val="00D65403"/>
    <w:rsid w:val="00D66168"/>
    <w:rsid w:val="00D72B60"/>
    <w:rsid w:val="00D72F3D"/>
    <w:rsid w:val="00D7574A"/>
    <w:rsid w:val="00D77516"/>
    <w:rsid w:val="00D85645"/>
    <w:rsid w:val="00D8758E"/>
    <w:rsid w:val="00D91418"/>
    <w:rsid w:val="00D96227"/>
    <w:rsid w:val="00DB1762"/>
    <w:rsid w:val="00DB67A1"/>
    <w:rsid w:val="00DB6C05"/>
    <w:rsid w:val="00DC34F4"/>
    <w:rsid w:val="00DC5302"/>
    <w:rsid w:val="00DC7A55"/>
    <w:rsid w:val="00DD1286"/>
    <w:rsid w:val="00DD45E3"/>
    <w:rsid w:val="00DE1D96"/>
    <w:rsid w:val="00DE2D4D"/>
    <w:rsid w:val="00DE4052"/>
    <w:rsid w:val="00DE45E8"/>
    <w:rsid w:val="00DF18F3"/>
    <w:rsid w:val="00DF2E43"/>
    <w:rsid w:val="00DF4773"/>
    <w:rsid w:val="00DF5B03"/>
    <w:rsid w:val="00E009E5"/>
    <w:rsid w:val="00E026D2"/>
    <w:rsid w:val="00E02DA4"/>
    <w:rsid w:val="00E10505"/>
    <w:rsid w:val="00E12CF8"/>
    <w:rsid w:val="00E21AAF"/>
    <w:rsid w:val="00E23793"/>
    <w:rsid w:val="00E41532"/>
    <w:rsid w:val="00E44893"/>
    <w:rsid w:val="00E62649"/>
    <w:rsid w:val="00E71EC8"/>
    <w:rsid w:val="00E8263D"/>
    <w:rsid w:val="00E82FBA"/>
    <w:rsid w:val="00E86A2E"/>
    <w:rsid w:val="00E96D2F"/>
    <w:rsid w:val="00EA2F1C"/>
    <w:rsid w:val="00EA4E32"/>
    <w:rsid w:val="00EA6D5C"/>
    <w:rsid w:val="00EB37D8"/>
    <w:rsid w:val="00EC0378"/>
    <w:rsid w:val="00EC1431"/>
    <w:rsid w:val="00ED6EA9"/>
    <w:rsid w:val="00ED7B26"/>
    <w:rsid w:val="00EE183F"/>
    <w:rsid w:val="00EE5587"/>
    <w:rsid w:val="00EF23AA"/>
    <w:rsid w:val="00EF3924"/>
    <w:rsid w:val="00F142B0"/>
    <w:rsid w:val="00F17AF4"/>
    <w:rsid w:val="00F23121"/>
    <w:rsid w:val="00F34B01"/>
    <w:rsid w:val="00F4015F"/>
    <w:rsid w:val="00F411D1"/>
    <w:rsid w:val="00F43A4A"/>
    <w:rsid w:val="00F43A9E"/>
    <w:rsid w:val="00F440A7"/>
    <w:rsid w:val="00F47CE6"/>
    <w:rsid w:val="00F5002A"/>
    <w:rsid w:val="00F51B66"/>
    <w:rsid w:val="00F53D0A"/>
    <w:rsid w:val="00F5652E"/>
    <w:rsid w:val="00F61757"/>
    <w:rsid w:val="00F70206"/>
    <w:rsid w:val="00F7138E"/>
    <w:rsid w:val="00F74149"/>
    <w:rsid w:val="00F801EC"/>
    <w:rsid w:val="00F82BC5"/>
    <w:rsid w:val="00F85B65"/>
    <w:rsid w:val="00F9414A"/>
    <w:rsid w:val="00F95623"/>
    <w:rsid w:val="00F968AB"/>
    <w:rsid w:val="00FA65F1"/>
    <w:rsid w:val="00FA71E2"/>
    <w:rsid w:val="00FB5344"/>
    <w:rsid w:val="00FB535A"/>
    <w:rsid w:val="00FB5A35"/>
    <w:rsid w:val="00FB703C"/>
    <w:rsid w:val="00FC3873"/>
    <w:rsid w:val="00FD59D1"/>
    <w:rsid w:val="00FE67F5"/>
    <w:rsid w:val="00FF42E8"/>
    <w:rsid w:val="021A778F"/>
    <w:rsid w:val="11008F63"/>
    <w:rsid w:val="12935549"/>
    <w:rsid w:val="173256B4"/>
    <w:rsid w:val="1761DCDE"/>
    <w:rsid w:val="21A34FD2"/>
    <w:rsid w:val="2428E3CE"/>
    <w:rsid w:val="391A4F92"/>
    <w:rsid w:val="3DDE4CBD"/>
    <w:rsid w:val="3F37AF67"/>
    <w:rsid w:val="462303B5"/>
    <w:rsid w:val="47552BF0"/>
    <w:rsid w:val="51D239BC"/>
    <w:rsid w:val="63F89929"/>
    <w:rsid w:val="79B55FB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F361B"/>
  <w15:chartTrackingRefBased/>
  <w15:docId w15:val="{D07F360F-C885-4A7F-BB22-2F7D9CCAF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2CF8"/>
    <w:pPr>
      <w:keepNext/>
      <w:keepLines/>
      <w:spacing w:before="240" w:after="0"/>
      <w:outlineLvl w:val="0"/>
    </w:pPr>
    <w:rPr>
      <w:rFonts w:asciiTheme="majorHAnsi" w:eastAsiaTheme="majorEastAsia" w:hAnsiTheme="majorHAnsi" w:cstheme="majorBidi"/>
      <w:b/>
      <w:color w:val="000000" w:themeColor="text1"/>
      <w:sz w:val="27"/>
      <w:szCs w:val="32"/>
    </w:rPr>
  </w:style>
  <w:style w:type="paragraph" w:styleId="Heading2">
    <w:name w:val="heading 2"/>
    <w:basedOn w:val="Normal"/>
    <w:next w:val="Normal"/>
    <w:link w:val="Heading2Char"/>
    <w:uiPriority w:val="9"/>
    <w:unhideWhenUsed/>
    <w:qFormat/>
    <w:rsid w:val="00D47B4A"/>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semiHidden/>
    <w:unhideWhenUsed/>
    <w:qFormat/>
    <w:rsid w:val="00195E20"/>
    <w:pPr>
      <w:keepNext/>
      <w:keepLines/>
      <w:spacing w:before="40" w:after="0"/>
      <w:outlineLvl w:val="2"/>
    </w:pPr>
    <w:rPr>
      <w:rFonts w:asciiTheme="majorHAnsi" w:eastAsiaTheme="majorEastAsia" w:hAnsiTheme="majorHAnsi" w:cstheme="majorBidi"/>
      <w:color w:val="6E6E6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2C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2CF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12CF8"/>
    <w:rPr>
      <w:rFonts w:asciiTheme="majorHAnsi" w:eastAsiaTheme="majorEastAsia" w:hAnsiTheme="majorHAnsi" w:cstheme="majorBidi"/>
      <w:b/>
      <w:color w:val="000000" w:themeColor="text1"/>
      <w:sz w:val="27"/>
      <w:szCs w:val="32"/>
    </w:rPr>
  </w:style>
  <w:style w:type="paragraph" w:styleId="Subtitle">
    <w:name w:val="Subtitle"/>
    <w:basedOn w:val="Normal"/>
    <w:next w:val="Normal"/>
    <w:link w:val="SubtitleChar"/>
    <w:uiPriority w:val="11"/>
    <w:qFormat/>
    <w:rsid w:val="00E12C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12CF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47B4A"/>
    <w:rPr>
      <w:rFonts w:asciiTheme="majorHAnsi" w:eastAsiaTheme="majorEastAsia" w:hAnsiTheme="majorHAnsi" w:cstheme="majorBidi"/>
      <w:color w:val="A5A5A5" w:themeColor="accent1" w:themeShade="BF"/>
      <w:sz w:val="26"/>
      <w:szCs w:val="26"/>
    </w:rPr>
  </w:style>
  <w:style w:type="paragraph" w:styleId="Header">
    <w:name w:val="header"/>
    <w:basedOn w:val="Normal"/>
    <w:link w:val="HeaderChar"/>
    <w:uiPriority w:val="99"/>
    <w:unhideWhenUsed/>
    <w:rsid w:val="00165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589F"/>
  </w:style>
  <w:style w:type="paragraph" w:styleId="Footer">
    <w:name w:val="footer"/>
    <w:basedOn w:val="Normal"/>
    <w:link w:val="FooterChar"/>
    <w:uiPriority w:val="99"/>
    <w:unhideWhenUsed/>
    <w:rsid w:val="00165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589F"/>
  </w:style>
  <w:style w:type="paragraph" w:styleId="ListParagraph">
    <w:name w:val="List Paragraph"/>
    <w:basedOn w:val="Normal"/>
    <w:uiPriority w:val="34"/>
    <w:qFormat/>
    <w:rsid w:val="00023AF3"/>
    <w:pPr>
      <w:ind w:left="720"/>
      <w:contextualSpacing/>
    </w:pPr>
  </w:style>
  <w:style w:type="character" w:styleId="CommentReference">
    <w:name w:val="annotation reference"/>
    <w:basedOn w:val="DefaultParagraphFont"/>
    <w:uiPriority w:val="99"/>
    <w:semiHidden/>
    <w:unhideWhenUsed/>
    <w:rsid w:val="001B4681"/>
    <w:rPr>
      <w:sz w:val="16"/>
      <w:szCs w:val="16"/>
    </w:rPr>
  </w:style>
  <w:style w:type="paragraph" w:styleId="CommentText">
    <w:name w:val="annotation text"/>
    <w:basedOn w:val="Normal"/>
    <w:link w:val="CommentTextChar"/>
    <w:uiPriority w:val="99"/>
    <w:unhideWhenUsed/>
    <w:rsid w:val="001B4681"/>
    <w:pPr>
      <w:spacing w:line="240" w:lineRule="auto"/>
    </w:pPr>
    <w:rPr>
      <w:sz w:val="20"/>
      <w:szCs w:val="20"/>
    </w:rPr>
  </w:style>
  <w:style w:type="character" w:customStyle="1" w:styleId="CommentTextChar">
    <w:name w:val="Comment Text Char"/>
    <w:basedOn w:val="DefaultParagraphFont"/>
    <w:link w:val="CommentText"/>
    <w:uiPriority w:val="99"/>
    <w:rsid w:val="001B4681"/>
    <w:rPr>
      <w:sz w:val="20"/>
      <w:szCs w:val="20"/>
    </w:rPr>
  </w:style>
  <w:style w:type="paragraph" w:styleId="CommentSubject">
    <w:name w:val="annotation subject"/>
    <w:basedOn w:val="CommentText"/>
    <w:next w:val="CommentText"/>
    <w:link w:val="CommentSubjectChar"/>
    <w:uiPriority w:val="99"/>
    <w:semiHidden/>
    <w:unhideWhenUsed/>
    <w:rsid w:val="001B4681"/>
    <w:rPr>
      <w:b/>
      <w:bCs/>
    </w:rPr>
  </w:style>
  <w:style w:type="character" w:customStyle="1" w:styleId="CommentSubjectChar">
    <w:name w:val="Comment Subject Char"/>
    <w:basedOn w:val="CommentTextChar"/>
    <w:link w:val="CommentSubject"/>
    <w:uiPriority w:val="99"/>
    <w:semiHidden/>
    <w:rsid w:val="001B4681"/>
    <w:rPr>
      <w:b/>
      <w:bCs/>
      <w:sz w:val="20"/>
      <w:szCs w:val="20"/>
    </w:rPr>
  </w:style>
  <w:style w:type="paragraph" w:styleId="Revision">
    <w:name w:val="Revision"/>
    <w:hidden/>
    <w:uiPriority w:val="99"/>
    <w:semiHidden/>
    <w:rsid w:val="00762032"/>
    <w:pPr>
      <w:spacing w:after="0" w:line="240" w:lineRule="auto"/>
    </w:pPr>
  </w:style>
  <w:style w:type="table" w:styleId="TableGrid">
    <w:name w:val="Table Grid"/>
    <w:basedOn w:val="TableNormal"/>
    <w:uiPriority w:val="39"/>
    <w:rsid w:val="006D67B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164C"/>
    <w:rPr>
      <w:color w:val="5F5F5F" w:themeColor="hyperlink"/>
      <w:u w:val="single"/>
    </w:rPr>
  </w:style>
  <w:style w:type="character" w:styleId="UnresolvedMention">
    <w:name w:val="Unresolved Mention"/>
    <w:basedOn w:val="DefaultParagraphFont"/>
    <w:uiPriority w:val="99"/>
    <w:semiHidden/>
    <w:unhideWhenUsed/>
    <w:rsid w:val="00D4164C"/>
    <w:rPr>
      <w:color w:val="605E5C"/>
      <w:shd w:val="clear" w:color="auto" w:fill="E1DFDD"/>
    </w:rPr>
  </w:style>
  <w:style w:type="character" w:customStyle="1" w:styleId="Heading3Char">
    <w:name w:val="Heading 3 Char"/>
    <w:basedOn w:val="DefaultParagraphFont"/>
    <w:link w:val="Heading3"/>
    <w:uiPriority w:val="9"/>
    <w:semiHidden/>
    <w:rsid w:val="00195E20"/>
    <w:rPr>
      <w:rFonts w:asciiTheme="majorHAnsi" w:eastAsiaTheme="majorEastAsia" w:hAnsiTheme="majorHAnsi" w:cstheme="majorBidi"/>
      <w:color w:val="6E6E6E" w:themeColor="accent1" w:themeShade="7F"/>
      <w:sz w:val="24"/>
      <w:szCs w:val="24"/>
    </w:rPr>
  </w:style>
  <w:style w:type="paragraph" w:styleId="NormalWeb">
    <w:name w:val="Normal (Web)"/>
    <w:basedOn w:val="Normal"/>
    <w:uiPriority w:val="99"/>
    <w:unhideWhenUsed/>
    <w:rsid w:val="00195E2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95E20"/>
    <w:rPr>
      <w:b/>
      <w:bCs/>
    </w:rPr>
  </w:style>
  <w:style w:type="character" w:styleId="FollowedHyperlink">
    <w:name w:val="FollowedHyperlink"/>
    <w:basedOn w:val="DefaultParagraphFont"/>
    <w:uiPriority w:val="99"/>
    <w:semiHidden/>
    <w:unhideWhenUsed/>
    <w:rsid w:val="008C350A"/>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059034">
      <w:bodyDiv w:val="1"/>
      <w:marLeft w:val="0"/>
      <w:marRight w:val="0"/>
      <w:marTop w:val="0"/>
      <w:marBottom w:val="0"/>
      <w:divBdr>
        <w:top w:val="none" w:sz="0" w:space="0" w:color="auto"/>
        <w:left w:val="none" w:sz="0" w:space="0" w:color="auto"/>
        <w:bottom w:val="none" w:sz="0" w:space="0" w:color="auto"/>
        <w:right w:val="none" w:sz="0" w:space="0" w:color="auto"/>
      </w:divBdr>
    </w:div>
    <w:div w:id="369771003">
      <w:bodyDiv w:val="1"/>
      <w:marLeft w:val="0"/>
      <w:marRight w:val="0"/>
      <w:marTop w:val="0"/>
      <w:marBottom w:val="0"/>
      <w:divBdr>
        <w:top w:val="none" w:sz="0" w:space="0" w:color="auto"/>
        <w:left w:val="none" w:sz="0" w:space="0" w:color="auto"/>
        <w:bottom w:val="none" w:sz="0" w:space="0" w:color="auto"/>
        <w:right w:val="none" w:sz="0" w:space="0" w:color="auto"/>
      </w:divBdr>
      <w:divsChild>
        <w:div w:id="175929630">
          <w:marLeft w:val="0"/>
          <w:marRight w:val="0"/>
          <w:marTop w:val="0"/>
          <w:marBottom w:val="0"/>
          <w:divBdr>
            <w:top w:val="none" w:sz="0" w:space="0" w:color="auto"/>
            <w:left w:val="none" w:sz="0" w:space="0" w:color="auto"/>
            <w:bottom w:val="none" w:sz="0" w:space="0" w:color="auto"/>
            <w:right w:val="none" w:sz="0" w:space="0" w:color="auto"/>
          </w:divBdr>
          <w:divsChild>
            <w:div w:id="440689718">
              <w:marLeft w:val="0"/>
              <w:marRight w:val="0"/>
              <w:marTop w:val="0"/>
              <w:marBottom w:val="0"/>
              <w:divBdr>
                <w:top w:val="none" w:sz="0" w:space="0" w:color="auto"/>
                <w:left w:val="none" w:sz="0" w:space="0" w:color="auto"/>
                <w:bottom w:val="none" w:sz="0" w:space="0" w:color="auto"/>
                <w:right w:val="none" w:sz="0" w:space="0" w:color="auto"/>
              </w:divBdr>
              <w:divsChild>
                <w:div w:id="847408326">
                  <w:marLeft w:val="0"/>
                  <w:marRight w:val="0"/>
                  <w:marTop w:val="0"/>
                  <w:marBottom w:val="0"/>
                  <w:divBdr>
                    <w:top w:val="none" w:sz="0" w:space="0" w:color="auto"/>
                    <w:left w:val="none" w:sz="0" w:space="0" w:color="auto"/>
                    <w:bottom w:val="none" w:sz="0" w:space="0" w:color="auto"/>
                    <w:right w:val="none" w:sz="0" w:space="0" w:color="auto"/>
                  </w:divBdr>
                  <w:divsChild>
                    <w:div w:id="1020813950">
                      <w:marLeft w:val="0"/>
                      <w:marRight w:val="0"/>
                      <w:marTop w:val="0"/>
                      <w:marBottom w:val="0"/>
                      <w:divBdr>
                        <w:top w:val="none" w:sz="0" w:space="0" w:color="auto"/>
                        <w:left w:val="none" w:sz="0" w:space="0" w:color="auto"/>
                        <w:bottom w:val="none" w:sz="0" w:space="0" w:color="auto"/>
                        <w:right w:val="none" w:sz="0" w:space="0" w:color="auto"/>
                      </w:divBdr>
                      <w:divsChild>
                        <w:div w:id="1452437517">
                          <w:marLeft w:val="0"/>
                          <w:marRight w:val="0"/>
                          <w:marTop w:val="0"/>
                          <w:marBottom w:val="0"/>
                          <w:divBdr>
                            <w:top w:val="none" w:sz="0" w:space="0" w:color="auto"/>
                            <w:left w:val="none" w:sz="0" w:space="0" w:color="auto"/>
                            <w:bottom w:val="none" w:sz="0" w:space="0" w:color="auto"/>
                            <w:right w:val="none" w:sz="0" w:space="0" w:color="auto"/>
                          </w:divBdr>
                          <w:divsChild>
                            <w:div w:id="20591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533178">
      <w:bodyDiv w:val="1"/>
      <w:marLeft w:val="0"/>
      <w:marRight w:val="0"/>
      <w:marTop w:val="0"/>
      <w:marBottom w:val="0"/>
      <w:divBdr>
        <w:top w:val="none" w:sz="0" w:space="0" w:color="auto"/>
        <w:left w:val="none" w:sz="0" w:space="0" w:color="auto"/>
        <w:bottom w:val="none" w:sz="0" w:space="0" w:color="auto"/>
        <w:right w:val="none" w:sz="0" w:space="0" w:color="auto"/>
      </w:divBdr>
    </w:div>
    <w:div w:id="822309057">
      <w:bodyDiv w:val="1"/>
      <w:marLeft w:val="0"/>
      <w:marRight w:val="0"/>
      <w:marTop w:val="0"/>
      <w:marBottom w:val="0"/>
      <w:divBdr>
        <w:top w:val="none" w:sz="0" w:space="0" w:color="auto"/>
        <w:left w:val="none" w:sz="0" w:space="0" w:color="auto"/>
        <w:bottom w:val="none" w:sz="0" w:space="0" w:color="auto"/>
        <w:right w:val="none" w:sz="0" w:space="0" w:color="auto"/>
      </w:divBdr>
      <w:divsChild>
        <w:div w:id="847060439">
          <w:marLeft w:val="0"/>
          <w:marRight w:val="0"/>
          <w:marTop w:val="0"/>
          <w:marBottom w:val="0"/>
          <w:divBdr>
            <w:top w:val="none" w:sz="0" w:space="0" w:color="auto"/>
            <w:left w:val="none" w:sz="0" w:space="0" w:color="auto"/>
            <w:bottom w:val="none" w:sz="0" w:space="0" w:color="auto"/>
            <w:right w:val="none" w:sz="0" w:space="0" w:color="auto"/>
          </w:divBdr>
          <w:divsChild>
            <w:div w:id="632711022">
              <w:marLeft w:val="0"/>
              <w:marRight w:val="0"/>
              <w:marTop w:val="0"/>
              <w:marBottom w:val="0"/>
              <w:divBdr>
                <w:top w:val="none" w:sz="0" w:space="0" w:color="auto"/>
                <w:left w:val="none" w:sz="0" w:space="0" w:color="auto"/>
                <w:bottom w:val="none" w:sz="0" w:space="0" w:color="auto"/>
                <w:right w:val="none" w:sz="0" w:space="0" w:color="auto"/>
              </w:divBdr>
            </w:div>
          </w:divsChild>
        </w:div>
        <w:div w:id="968435462">
          <w:marLeft w:val="0"/>
          <w:marRight w:val="0"/>
          <w:marTop w:val="0"/>
          <w:marBottom w:val="330"/>
          <w:divBdr>
            <w:top w:val="none" w:sz="0" w:space="0" w:color="auto"/>
            <w:left w:val="none" w:sz="0" w:space="0" w:color="auto"/>
            <w:bottom w:val="none" w:sz="0" w:space="0" w:color="auto"/>
            <w:right w:val="none" w:sz="0" w:space="0" w:color="auto"/>
          </w:divBdr>
          <w:divsChild>
            <w:div w:id="164430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51693">
      <w:bodyDiv w:val="1"/>
      <w:marLeft w:val="0"/>
      <w:marRight w:val="0"/>
      <w:marTop w:val="0"/>
      <w:marBottom w:val="0"/>
      <w:divBdr>
        <w:top w:val="none" w:sz="0" w:space="0" w:color="auto"/>
        <w:left w:val="none" w:sz="0" w:space="0" w:color="auto"/>
        <w:bottom w:val="none" w:sz="0" w:space="0" w:color="auto"/>
        <w:right w:val="none" w:sz="0" w:space="0" w:color="auto"/>
      </w:divBdr>
      <w:divsChild>
        <w:div w:id="515703573">
          <w:marLeft w:val="0"/>
          <w:marRight w:val="0"/>
          <w:marTop w:val="0"/>
          <w:marBottom w:val="0"/>
          <w:divBdr>
            <w:top w:val="none" w:sz="0" w:space="0" w:color="auto"/>
            <w:left w:val="none" w:sz="0" w:space="0" w:color="auto"/>
            <w:bottom w:val="none" w:sz="0" w:space="0" w:color="auto"/>
            <w:right w:val="none" w:sz="0" w:space="0" w:color="auto"/>
          </w:divBdr>
          <w:divsChild>
            <w:div w:id="1464232858">
              <w:marLeft w:val="0"/>
              <w:marRight w:val="0"/>
              <w:marTop w:val="0"/>
              <w:marBottom w:val="0"/>
              <w:divBdr>
                <w:top w:val="none" w:sz="0" w:space="0" w:color="auto"/>
                <w:left w:val="none" w:sz="0" w:space="0" w:color="auto"/>
                <w:bottom w:val="none" w:sz="0" w:space="0" w:color="auto"/>
                <w:right w:val="none" w:sz="0" w:space="0" w:color="auto"/>
              </w:divBdr>
              <w:divsChild>
                <w:div w:id="503740680">
                  <w:marLeft w:val="0"/>
                  <w:marRight w:val="0"/>
                  <w:marTop w:val="0"/>
                  <w:marBottom w:val="0"/>
                  <w:divBdr>
                    <w:top w:val="none" w:sz="0" w:space="0" w:color="auto"/>
                    <w:left w:val="none" w:sz="0" w:space="0" w:color="auto"/>
                    <w:bottom w:val="none" w:sz="0" w:space="0" w:color="auto"/>
                    <w:right w:val="none" w:sz="0" w:space="0" w:color="auto"/>
                  </w:divBdr>
                  <w:divsChild>
                    <w:div w:id="92748905">
                      <w:marLeft w:val="0"/>
                      <w:marRight w:val="0"/>
                      <w:marTop w:val="0"/>
                      <w:marBottom w:val="0"/>
                      <w:divBdr>
                        <w:top w:val="none" w:sz="0" w:space="0" w:color="auto"/>
                        <w:left w:val="none" w:sz="0" w:space="0" w:color="auto"/>
                        <w:bottom w:val="none" w:sz="0" w:space="0" w:color="auto"/>
                        <w:right w:val="none" w:sz="0" w:space="0" w:color="auto"/>
                      </w:divBdr>
                      <w:divsChild>
                        <w:div w:id="957492581">
                          <w:marLeft w:val="0"/>
                          <w:marRight w:val="0"/>
                          <w:marTop w:val="0"/>
                          <w:marBottom w:val="0"/>
                          <w:divBdr>
                            <w:top w:val="none" w:sz="0" w:space="0" w:color="auto"/>
                            <w:left w:val="none" w:sz="0" w:space="0" w:color="auto"/>
                            <w:bottom w:val="none" w:sz="0" w:space="0" w:color="auto"/>
                            <w:right w:val="none" w:sz="0" w:space="0" w:color="auto"/>
                          </w:divBdr>
                          <w:divsChild>
                            <w:div w:id="26569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023513">
      <w:bodyDiv w:val="1"/>
      <w:marLeft w:val="0"/>
      <w:marRight w:val="0"/>
      <w:marTop w:val="0"/>
      <w:marBottom w:val="0"/>
      <w:divBdr>
        <w:top w:val="none" w:sz="0" w:space="0" w:color="auto"/>
        <w:left w:val="none" w:sz="0" w:space="0" w:color="auto"/>
        <w:bottom w:val="none" w:sz="0" w:space="0" w:color="auto"/>
        <w:right w:val="none" w:sz="0" w:space="0" w:color="auto"/>
      </w:divBdr>
    </w:div>
    <w:div w:id="175466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mbership@ukyoungacademy.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royalsociety.org/s/eventreg_cardif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c17536e-7ed5-453b-ba9d-4785521b5091" xsi:nil="true"/>
    <lcf76f155ced4ddcb4097134ff3c332f xmlns="e9346c69-e45b-4b17-827a-3d9711b8be6a">
      <Terms xmlns="http://schemas.microsoft.com/office/infopath/2007/PartnerControls"/>
    </lcf76f155ced4ddcb4097134ff3c332f>
    <Thumbnail xmlns="e9346c69-e45b-4b17-827a-3d9711b8be6a" xsi:nil="true"/>
    <Details xmlns="e9346c69-e45b-4b17-827a-3d9711b8be6a" xsi:nil="true"/>
    <InformationSubmitted xmlns="e9346c69-e45b-4b17-827a-3d9711b8be6a">false</InformationSubmitt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57B18F4F1DDF4E9781F690CAB90888" ma:contentTypeVersion="22" ma:contentTypeDescription="Create a new document." ma:contentTypeScope="" ma:versionID="952f3fa3928320953dca1ba72c1165df">
  <xsd:schema xmlns:xsd="http://www.w3.org/2001/XMLSchema" xmlns:xs="http://www.w3.org/2001/XMLSchema" xmlns:p="http://schemas.microsoft.com/office/2006/metadata/properties" xmlns:ns2="e9346c69-e45b-4b17-827a-3d9711b8be6a" xmlns:ns3="bc17536e-7ed5-453b-ba9d-4785521b5091" targetNamespace="http://schemas.microsoft.com/office/2006/metadata/properties" ma:root="true" ma:fieldsID="626fff0b38a988b93555d5fc8b38b223" ns2:_="" ns3:_="">
    <xsd:import namespace="e9346c69-e45b-4b17-827a-3d9711b8be6a"/>
    <xsd:import namespace="bc17536e-7ed5-453b-ba9d-4785521b50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Details" minOccurs="0"/>
                <xsd:element ref="ns2:InformationSubmitted"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46c69-e45b-4b17-827a-3d9711b8b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70377e-a101-46e2-9596-058a9a36ea2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etails" ma:index="25" nillable="true" ma:displayName="Details" ma:format="Dropdown" ma:internalName="Details">
      <xsd:simpleType>
        <xsd:restriction base="dms:Note">
          <xsd:maxLength value="255"/>
        </xsd:restriction>
      </xsd:simpleType>
    </xsd:element>
    <xsd:element name="InformationSubmitted" ma:index="26" nillable="true" ma:displayName="Information Submitted" ma:default="0" ma:format="Dropdown" ma:internalName="InformationSubmitted">
      <xsd:simpleType>
        <xsd:restriction base="dms:Boolean"/>
      </xsd:simpleType>
    </xsd:element>
    <xsd:element name="Thumbnail" ma:index="27"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17536e-7ed5-453b-ba9d-4785521b50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31f480-94f1-4f4e-94b5-783c47bae377}" ma:internalName="TaxCatchAll" ma:showField="CatchAllData" ma:web="bc17536e-7ed5-453b-ba9d-4785521b50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BD279-291E-4C7A-883D-7FAD299D7A97}">
  <ds:schemaRefs>
    <ds:schemaRef ds:uri="http://schemas.microsoft.com/office/2006/metadata/properties"/>
    <ds:schemaRef ds:uri="http://schemas.microsoft.com/office/infopath/2007/PartnerControls"/>
    <ds:schemaRef ds:uri="fe8a5af9-564c-4975-8da5-5042c203690a"/>
    <ds:schemaRef ds:uri="f24f8ed6-a045-4e83-846a-b697f4fa3cbc"/>
    <ds:schemaRef ds:uri="bc17536e-7ed5-453b-ba9d-4785521b5091"/>
    <ds:schemaRef ds:uri="e9346c69-e45b-4b17-827a-3d9711b8be6a"/>
  </ds:schemaRefs>
</ds:datastoreItem>
</file>

<file path=customXml/itemProps2.xml><?xml version="1.0" encoding="utf-8"?>
<ds:datastoreItem xmlns:ds="http://schemas.openxmlformats.org/officeDocument/2006/customXml" ds:itemID="{246FB824-79CC-4E32-BF7F-5D848AF0E2A3}">
  <ds:schemaRefs>
    <ds:schemaRef ds:uri="http://schemas.openxmlformats.org/officeDocument/2006/bibliography"/>
  </ds:schemaRefs>
</ds:datastoreItem>
</file>

<file path=customXml/itemProps3.xml><?xml version="1.0" encoding="utf-8"?>
<ds:datastoreItem xmlns:ds="http://schemas.openxmlformats.org/officeDocument/2006/customXml" ds:itemID="{F910495A-D5DC-4EC9-991A-CF001F188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46c69-e45b-4b17-827a-3d9711b8be6a"/>
    <ds:schemaRef ds:uri="bc17536e-7ed5-453b-ba9d-4785521b50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A952CE-26A6-46EB-B165-2B455A01C3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327</Characters>
  <Application>Microsoft Office Word</Application>
  <DocSecurity>4</DocSecurity>
  <Lines>57</Lines>
  <Paragraphs>25</Paragraphs>
  <ScaleCrop>false</ScaleCrop>
  <Company/>
  <LinksUpToDate>false</LinksUpToDate>
  <CharactersWithSpaces>2764</CharactersWithSpaces>
  <SharedDoc>false</SharedDoc>
  <HLinks>
    <vt:vector size="12" baseType="variant">
      <vt:variant>
        <vt:i4>2293775</vt:i4>
      </vt:variant>
      <vt:variant>
        <vt:i4>3</vt:i4>
      </vt:variant>
      <vt:variant>
        <vt:i4>0</vt:i4>
      </vt:variant>
      <vt:variant>
        <vt:i4>5</vt:i4>
      </vt:variant>
      <vt:variant>
        <vt:lpwstr>mailto:membership@ukyoungacademy.org</vt:lpwstr>
      </vt:variant>
      <vt:variant>
        <vt:lpwstr/>
      </vt:variant>
      <vt:variant>
        <vt:i4>4587645</vt:i4>
      </vt:variant>
      <vt:variant>
        <vt:i4>0</vt:i4>
      </vt:variant>
      <vt:variant>
        <vt:i4>0</vt:i4>
      </vt:variant>
      <vt:variant>
        <vt:i4>5</vt:i4>
      </vt:variant>
      <vt:variant>
        <vt:lpwstr>https://forms.royalsociety.org/s/eventreg_cardif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ugden</dc:creator>
  <cp:keywords/>
  <dc:description/>
  <cp:lastModifiedBy>Barbara Ibinarriaga Soltero</cp:lastModifiedBy>
  <cp:revision>49</cp:revision>
  <dcterms:created xsi:type="dcterms:W3CDTF">2024-07-02T23:12:00Z</dcterms:created>
  <dcterms:modified xsi:type="dcterms:W3CDTF">2024-10-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3705307FD8BA48824C1FBDCA5002C0</vt:lpwstr>
  </property>
  <property fmtid="{D5CDD505-2E9C-101B-9397-08002B2CF9AE}" pid="3" name="MediaServiceImageTags">
    <vt:lpwstr/>
  </property>
</Properties>
</file>